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1E5086" w14:textId="063F7BAE" w:rsidR="0011201D" w:rsidRPr="00585D2E" w:rsidRDefault="00D16553" w:rsidP="00D16553">
      <w:pPr>
        <w:jc w:val="center"/>
        <w:rPr>
          <w:rFonts w:ascii="Product Sans" w:hAnsi="Product Sans"/>
          <w:b/>
          <w:bCs/>
          <w:color w:val="000000" w:themeColor="text1"/>
          <w:sz w:val="40"/>
          <w:szCs w:val="40"/>
          <w:lang w:val="ru-RU"/>
        </w:rPr>
      </w:pPr>
      <w:r w:rsidRPr="00585D2E">
        <w:rPr>
          <w:rFonts w:ascii="Product Sans" w:hAnsi="Product Sans"/>
          <w:b/>
          <w:bCs/>
          <w:color w:val="000000" w:themeColor="text1"/>
          <w:sz w:val="40"/>
          <w:szCs w:val="40"/>
          <w:lang w:val="ru-RU"/>
        </w:rPr>
        <w:t>Анафилаксия</w:t>
      </w:r>
    </w:p>
    <w:p w14:paraId="04F7C646" w14:textId="77777777" w:rsidR="00D16553" w:rsidRPr="00585D2E" w:rsidRDefault="00D16553" w:rsidP="00D16553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585D2E">
        <w:rPr>
          <w:rFonts w:ascii="Segoe UI" w:eastAsia="Times New Roman" w:hAnsi="Segoe UI" w:cs="Segoe UI"/>
          <w:b/>
          <w:bCs/>
          <w:color w:val="000000" w:themeColor="text1"/>
          <w:sz w:val="23"/>
          <w:szCs w:val="23"/>
        </w:rPr>
        <w:t>МКБ:</w:t>
      </w:r>
    </w:p>
    <w:p w14:paraId="6F5DD401" w14:textId="57CC8B33" w:rsidR="00D16553" w:rsidRPr="00585D2E" w:rsidRDefault="00D16553" w:rsidP="00D16553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585D2E">
        <w:rPr>
          <w:rFonts w:ascii="Segoe UI" w:eastAsia="Times New Roman" w:hAnsi="Segoe UI" w:cs="Segoe UI"/>
          <w:color w:val="000000" w:themeColor="text1"/>
          <w:sz w:val="23"/>
          <w:szCs w:val="23"/>
        </w:rPr>
        <w:t>Анафилактический шок неуточненный (T78.2), аллергия неуточненная (T78.4 ), отек Квинке (T78.3), крапивница (L50.0)</w:t>
      </w:r>
      <w:r w:rsidRPr="00585D2E">
        <w:rPr>
          <w:rFonts w:ascii="Segoe UI" w:eastAsia="Times New Roman" w:hAnsi="Segoe UI" w:cs="Segoe UI"/>
          <w:color w:val="000000" w:themeColor="text1"/>
          <w:sz w:val="23"/>
          <w:szCs w:val="23"/>
        </w:rPr>
        <w:br/>
      </w:r>
    </w:p>
    <w:p w14:paraId="7D9B295D" w14:textId="77777777" w:rsidR="00D16553" w:rsidRPr="00585D2E" w:rsidRDefault="00D16553" w:rsidP="00D16553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585D2E">
        <w:rPr>
          <w:rFonts w:ascii="Segoe UI" w:eastAsia="Times New Roman" w:hAnsi="Segoe UI" w:cs="Segoe UI"/>
          <w:b/>
          <w:bCs/>
          <w:color w:val="000000" w:themeColor="text1"/>
          <w:sz w:val="23"/>
          <w:szCs w:val="23"/>
        </w:rPr>
        <w:t>Примеры формулировки диагноза:</w:t>
      </w:r>
    </w:p>
    <w:p w14:paraId="448ED07E" w14:textId="77777777" w:rsidR="00D16553" w:rsidRPr="00585D2E" w:rsidRDefault="00D16553" w:rsidP="00D16553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585D2E">
        <w:rPr>
          <w:rFonts w:ascii="Segoe UI" w:eastAsia="Times New Roman" w:hAnsi="Segoe UI" w:cs="Segoe UI"/>
          <w:color w:val="000000" w:themeColor="text1"/>
          <w:sz w:val="23"/>
          <w:szCs w:val="23"/>
        </w:rPr>
        <w:t>Анафилактический шок (новокаинамид).</w:t>
      </w:r>
    </w:p>
    <w:p w14:paraId="35E1476B" w14:textId="77777777" w:rsidR="00D16553" w:rsidRPr="00585D2E" w:rsidRDefault="00D16553" w:rsidP="00D16553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585D2E">
        <w:rPr>
          <w:rFonts w:ascii="Segoe UI" w:eastAsia="Times New Roman" w:hAnsi="Segoe UI" w:cs="Segoe UI"/>
          <w:color w:val="000000" w:themeColor="text1"/>
          <w:sz w:val="23"/>
          <w:szCs w:val="23"/>
        </w:rPr>
        <w:t>Аллергическая реакция по типу крапивницы неясной этиологии.</w:t>
      </w:r>
    </w:p>
    <w:p w14:paraId="1E7D9EF4" w14:textId="77777777" w:rsidR="00D16553" w:rsidRPr="00585D2E" w:rsidRDefault="00D16553" w:rsidP="00D16553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585D2E">
        <w:rPr>
          <w:rFonts w:ascii="Segoe UI" w:eastAsia="Times New Roman" w:hAnsi="Segoe UI" w:cs="Segoe UI"/>
          <w:color w:val="000000" w:themeColor="text1"/>
          <w:sz w:val="23"/>
          <w:szCs w:val="23"/>
        </w:rPr>
        <w:t>Аллергическая реакция по типу дерматита (амоксиклав).</w:t>
      </w:r>
    </w:p>
    <w:p w14:paraId="5447AA44" w14:textId="5D0516FE" w:rsidR="00D16553" w:rsidRPr="00585D2E" w:rsidRDefault="00D16553" w:rsidP="00D16553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3"/>
          <w:szCs w:val="23"/>
        </w:rPr>
      </w:pPr>
    </w:p>
    <w:p w14:paraId="5C5BD24F" w14:textId="77777777" w:rsidR="00D16553" w:rsidRPr="00585D2E" w:rsidRDefault="00D16553" w:rsidP="00D16553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585D2E">
        <w:rPr>
          <w:rFonts w:ascii="Segoe UI" w:eastAsia="Times New Roman" w:hAnsi="Segoe UI" w:cs="Segoe UI"/>
          <w:b/>
          <w:bCs/>
          <w:color w:val="000000" w:themeColor="text1"/>
          <w:sz w:val="23"/>
          <w:szCs w:val="23"/>
        </w:rPr>
        <w:t>Медицинская помощь:</w:t>
      </w:r>
    </w:p>
    <w:tbl>
      <w:tblPr>
        <w:tblW w:w="9631" w:type="dxa"/>
        <w:tblBorders>
          <w:top w:val="single" w:sz="6" w:space="0" w:color="DEE2E6"/>
          <w:left w:val="single" w:sz="6" w:space="0" w:color="DEE2E6"/>
          <w:bottom w:val="single" w:sz="6" w:space="0" w:color="DEE2E6"/>
          <w:right w:val="single" w:sz="6" w:space="0" w:color="DEE2E6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631"/>
      </w:tblGrid>
      <w:tr w:rsidR="00585D2E" w:rsidRPr="00585D2E" w14:paraId="3D9FCE47" w14:textId="77777777" w:rsidTr="00D16553">
        <w:tc>
          <w:tcPr>
            <w:tcW w:w="9631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49A01836" w14:textId="77777777" w:rsidR="00D16553" w:rsidRPr="00585D2E" w:rsidRDefault="00D16553" w:rsidP="00D16553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585D2E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Немедленно в/м введение в середину передне-латеральной поверхности бедра (не снимая одежды):</w:t>
            </w:r>
          </w:p>
          <w:p w14:paraId="1DCD9E98" w14:textId="77777777" w:rsidR="00D16553" w:rsidRPr="00585D2E" w:rsidRDefault="00D16553" w:rsidP="00D16553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585D2E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Sol. Adrenalini hydrochloridi 0,1% или Sol. Epinephrini hydrotartratis 0,18%:</w:t>
            </w:r>
          </w:p>
          <w:p w14:paraId="7449F1ED" w14:textId="77777777" w:rsidR="00D16553" w:rsidRPr="00585D2E" w:rsidRDefault="00D16553" w:rsidP="00D16553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585D2E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– взрослым 0,3-0,5 мл (максимально 0,5 мл)</w:t>
            </w:r>
          </w:p>
          <w:p w14:paraId="53D30097" w14:textId="77777777" w:rsidR="00D16553" w:rsidRPr="00585D2E" w:rsidRDefault="00D16553" w:rsidP="00D16553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585D2E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– детям 0,05 мл/кг (максимально 0,3 мл)</w:t>
            </w:r>
          </w:p>
          <w:p w14:paraId="60CA857C" w14:textId="77777777" w:rsidR="00D16553" w:rsidRPr="00585D2E" w:rsidRDefault="00D16553" w:rsidP="00D16553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585D2E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– новорожденным 0,01 мл/кг</w:t>
            </w:r>
          </w:p>
          <w:p w14:paraId="546FBDB6" w14:textId="77777777" w:rsidR="00D16553" w:rsidRPr="00585D2E" w:rsidRDefault="00D16553" w:rsidP="00D16553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585D2E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Если изначально есть венозный доступ – в разведении на 20 мл 0,9% NaCl.</w:t>
            </w:r>
          </w:p>
          <w:p w14:paraId="5DCDDCE3" w14:textId="77777777" w:rsidR="00D16553" w:rsidRPr="00585D2E" w:rsidRDefault="00D16553" w:rsidP="00D16553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585D2E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При отсутствии ответа повторять каждые 5-10 минут.</w:t>
            </w:r>
          </w:p>
        </w:tc>
      </w:tr>
      <w:tr w:rsidR="00585D2E" w:rsidRPr="00585D2E" w14:paraId="5A3A7102" w14:textId="77777777" w:rsidTr="00D16553">
        <w:tc>
          <w:tcPr>
            <w:tcW w:w="9631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36B93D28" w14:textId="77777777" w:rsidR="00D16553" w:rsidRPr="00585D2E" w:rsidRDefault="00D16553" w:rsidP="00D16553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585D2E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При гипотензии:</w:t>
            </w:r>
          </w:p>
          <w:p w14:paraId="7B6BE651" w14:textId="77777777" w:rsidR="00D16553" w:rsidRPr="00585D2E" w:rsidRDefault="00D16553" w:rsidP="00D16553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585D2E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– приподнять ноги, оксигенотерапия 6-8 л/мин</w:t>
            </w:r>
          </w:p>
          <w:p w14:paraId="756FB9DE" w14:textId="77777777" w:rsidR="00D16553" w:rsidRPr="00585D2E" w:rsidRDefault="00D16553" w:rsidP="00D16553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585D2E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– инфузия 0,9% NaCl 20 мл/кг в/в или в/к (&gt;1000 мл взрослым)</w:t>
            </w:r>
          </w:p>
        </w:tc>
      </w:tr>
      <w:tr w:rsidR="00585D2E" w:rsidRPr="00585D2E" w14:paraId="5E818A56" w14:textId="77777777" w:rsidTr="00D16553">
        <w:tc>
          <w:tcPr>
            <w:tcW w:w="9631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0F0E4135" w14:textId="77777777" w:rsidR="00D16553" w:rsidRPr="00585D2E" w:rsidRDefault="00D16553" w:rsidP="00D16553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585D2E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При стридоре:</w:t>
            </w:r>
          </w:p>
          <w:p w14:paraId="30E83BD0" w14:textId="77777777" w:rsidR="00D16553" w:rsidRPr="00585D2E" w:rsidRDefault="00D16553" w:rsidP="00D16553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585D2E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– усадить, оксигенотерапия 6-8 л/мин</w:t>
            </w:r>
          </w:p>
          <w:p w14:paraId="584B5ED2" w14:textId="77777777" w:rsidR="00D16553" w:rsidRPr="00585D2E" w:rsidRDefault="00D16553" w:rsidP="00D16553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585D2E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– Aer. Budesonidi ингаляционно 1-2 вдоха</w:t>
            </w:r>
          </w:p>
        </w:tc>
      </w:tr>
      <w:tr w:rsidR="00585D2E" w:rsidRPr="00585D2E" w14:paraId="56A9174E" w14:textId="77777777" w:rsidTr="00D16553">
        <w:tc>
          <w:tcPr>
            <w:tcW w:w="9631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2AA4DC3C" w14:textId="77777777" w:rsidR="00D16553" w:rsidRPr="00585D2E" w:rsidRDefault="00D16553" w:rsidP="00D16553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585D2E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При бронхоспазме:</w:t>
            </w:r>
          </w:p>
          <w:p w14:paraId="11A1BF38" w14:textId="77777777" w:rsidR="00D16553" w:rsidRPr="00585D2E" w:rsidRDefault="00D16553" w:rsidP="00D16553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585D2E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– усадить, оксигенотерапия 6-8 л/мин</w:t>
            </w:r>
          </w:p>
          <w:p w14:paraId="05317D85" w14:textId="77777777" w:rsidR="00D16553" w:rsidRPr="00585D2E" w:rsidRDefault="00D16553" w:rsidP="00D16553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585D2E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– Aer. Salbutamoli ингаляционно 1-2 вдоха или через небулайзер 2,5 мг/3 мл (нужен раствор для ингаляций)</w:t>
            </w:r>
          </w:p>
        </w:tc>
      </w:tr>
      <w:tr w:rsidR="00585D2E" w:rsidRPr="00585D2E" w14:paraId="21E9F901" w14:textId="77777777" w:rsidTr="00D16553">
        <w:tc>
          <w:tcPr>
            <w:tcW w:w="9631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2FEFE9D2" w14:textId="77777777" w:rsidR="00D16553" w:rsidRPr="00585D2E" w:rsidRDefault="00D16553" w:rsidP="00D16553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585D2E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Sol. Prednisoloni в/в, в/м или внутрь: взрослым 90-120 мг, детям 2-5 мг/кг</w:t>
            </w:r>
          </w:p>
        </w:tc>
      </w:tr>
      <w:tr w:rsidR="00585D2E" w:rsidRPr="00585D2E" w14:paraId="7D7A4A0C" w14:textId="77777777" w:rsidTr="00D16553">
        <w:tc>
          <w:tcPr>
            <w:tcW w:w="9631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28025B6E" w14:textId="4A1584B0" w:rsidR="00D16553" w:rsidRPr="00585D2E" w:rsidRDefault="00D16553" w:rsidP="00D16553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585D2E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Tab. Nitroglycerini 0,5 mg сублингвально каждые 7-20 минут если САД&gt;90</w:t>
            </w:r>
            <w:r w:rsidR="008211DF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 w:val="ru-RU"/>
              </w:rPr>
              <w:t xml:space="preserve"> </w:t>
            </w:r>
            <w:bookmarkStart w:id="0" w:name="_GoBack"/>
            <w:bookmarkEnd w:id="0"/>
            <w:r w:rsidRPr="00585D2E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(детям старше 12 лет по ½-1 таблетке)</w:t>
            </w:r>
          </w:p>
        </w:tc>
      </w:tr>
      <w:tr w:rsidR="00585D2E" w:rsidRPr="00585D2E" w14:paraId="06B8D579" w14:textId="77777777" w:rsidTr="00D16553">
        <w:tc>
          <w:tcPr>
            <w:tcW w:w="9631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5777AC50" w14:textId="77777777" w:rsidR="00D16553" w:rsidRPr="00585D2E" w:rsidRDefault="00D16553" w:rsidP="00D16553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585D2E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Терапия кожных симптомов в/в, в/м или внутрь:</w:t>
            </w:r>
          </w:p>
          <w:p w14:paraId="251A5FF1" w14:textId="77777777" w:rsidR="00D16553" w:rsidRPr="00585D2E" w:rsidRDefault="00D16553" w:rsidP="00D16553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585D2E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Sol. Clemastini 0,1% - 2,0 (2 mg)</w:t>
            </w:r>
          </w:p>
          <w:p w14:paraId="7FDF6315" w14:textId="77777777" w:rsidR="00D16553" w:rsidRPr="00585D2E" w:rsidRDefault="00D16553" w:rsidP="00D16553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585D2E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Sol. Chloropyramini 2% - 1,0 (20 mg)</w:t>
            </w:r>
          </w:p>
          <w:p w14:paraId="37E92839" w14:textId="77777777" w:rsidR="00D16553" w:rsidRPr="00585D2E" w:rsidRDefault="00D16553" w:rsidP="00D16553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585D2E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Sol. Dimedroli 1% - 1,0 (10 mg)</w:t>
            </w:r>
          </w:p>
        </w:tc>
      </w:tr>
      <w:tr w:rsidR="00585D2E" w:rsidRPr="00585D2E" w14:paraId="772510EB" w14:textId="77777777" w:rsidTr="00D16553">
        <w:tc>
          <w:tcPr>
            <w:tcW w:w="9631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7BE2305C" w14:textId="77777777" w:rsidR="00D16553" w:rsidRPr="00585D2E" w:rsidRDefault="00D16553" w:rsidP="00D16553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585D2E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Только при ангиоотеке или крапивнице в/в, в/м или внутрь:</w:t>
            </w:r>
          </w:p>
          <w:p w14:paraId="2F663C79" w14:textId="77777777" w:rsidR="00D16553" w:rsidRPr="00585D2E" w:rsidRDefault="00D16553" w:rsidP="00D16553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585D2E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Sol. Clemastini 0,1% - 2,0 (2 mg)</w:t>
            </w:r>
          </w:p>
          <w:p w14:paraId="002ABBF6" w14:textId="77777777" w:rsidR="00D16553" w:rsidRPr="00585D2E" w:rsidRDefault="00D16553" w:rsidP="00D16553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585D2E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Sol. Chloropyramini 2% - 1,0 (20 mg)</w:t>
            </w:r>
          </w:p>
          <w:p w14:paraId="02798338" w14:textId="77777777" w:rsidR="00D16553" w:rsidRPr="00585D2E" w:rsidRDefault="00D16553" w:rsidP="00D16553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585D2E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Sol. Dimedroli 1% - 1,0 (10 mg)</w:t>
            </w:r>
          </w:p>
          <w:p w14:paraId="0AABAD53" w14:textId="77777777" w:rsidR="00D16553" w:rsidRPr="00585D2E" w:rsidRDefault="00D16553" w:rsidP="00D16553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585D2E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Sol. Prednisoloni: взрослым 30 мг, детям 0,5-1 мг/кг</w:t>
            </w:r>
          </w:p>
        </w:tc>
      </w:tr>
      <w:tr w:rsidR="00585D2E" w:rsidRPr="00585D2E" w14:paraId="18A66A49" w14:textId="77777777" w:rsidTr="00D16553">
        <w:tc>
          <w:tcPr>
            <w:tcW w:w="9631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64070822" w14:textId="77777777" w:rsidR="00D16553" w:rsidRPr="00585D2E" w:rsidRDefault="00D16553" w:rsidP="00D16553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585D2E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Отразить в документации аллергологический анамнез:</w:t>
            </w:r>
          </w:p>
          <w:p w14:paraId="7CCFF337" w14:textId="77777777" w:rsidR="00D16553" w:rsidRPr="00585D2E" w:rsidRDefault="00D16553" w:rsidP="00D16553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585D2E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– какие лекарственные средства вызывали симптомы, подобные аллергическим, анафилаксию, бронхоспазм, ангиоотек, крапивницу, ринит, конъюнктивит и др.</w:t>
            </w:r>
          </w:p>
          <w:p w14:paraId="50B27047" w14:textId="77777777" w:rsidR="00D16553" w:rsidRPr="00585D2E" w:rsidRDefault="00D16553" w:rsidP="00D16553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585D2E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– есть ли подтверждение в медицинской документации</w:t>
            </w:r>
          </w:p>
          <w:p w14:paraId="688A31D3" w14:textId="77777777" w:rsidR="00D16553" w:rsidRPr="00585D2E" w:rsidRDefault="00D16553" w:rsidP="00D16553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585D2E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– применял ли пациент эти препараты в последующим без вышеперечисленных симптомов</w:t>
            </w:r>
          </w:p>
        </w:tc>
      </w:tr>
    </w:tbl>
    <w:p w14:paraId="434824F2" w14:textId="792FB0EC" w:rsidR="00D16553" w:rsidRPr="00585D2E" w:rsidRDefault="00D16553" w:rsidP="00D16553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3"/>
          <w:szCs w:val="23"/>
        </w:rPr>
      </w:pPr>
    </w:p>
    <w:p w14:paraId="41BE3B1F" w14:textId="77777777" w:rsidR="00D16553" w:rsidRPr="00585D2E" w:rsidRDefault="00D16553" w:rsidP="00D16553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585D2E">
        <w:rPr>
          <w:rFonts w:ascii="Segoe UI" w:eastAsia="Times New Roman" w:hAnsi="Segoe UI" w:cs="Segoe UI"/>
          <w:b/>
          <w:bCs/>
          <w:color w:val="000000" w:themeColor="text1"/>
          <w:sz w:val="23"/>
          <w:szCs w:val="23"/>
        </w:rPr>
        <w:t>Клинические критерии диагноза анафилаксии:</w:t>
      </w:r>
    </w:p>
    <w:p w14:paraId="39EEDA9F" w14:textId="77777777" w:rsidR="00D16553" w:rsidRPr="00585D2E" w:rsidRDefault="00D16553" w:rsidP="00D16553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585D2E">
        <w:rPr>
          <w:rFonts w:ascii="Segoe UI" w:eastAsia="Times New Roman" w:hAnsi="Segoe UI" w:cs="Segoe UI"/>
          <w:color w:val="000000" w:themeColor="text1"/>
          <w:sz w:val="23"/>
          <w:szCs w:val="23"/>
        </w:rPr>
        <w:t>– гипотензия после воздействия известного аллергена</w:t>
      </w:r>
    </w:p>
    <w:p w14:paraId="1B45CEBF" w14:textId="77777777" w:rsidR="00D16553" w:rsidRPr="00585D2E" w:rsidRDefault="00D16553" w:rsidP="00D16553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585D2E">
        <w:rPr>
          <w:rFonts w:ascii="Segoe UI" w:eastAsia="Times New Roman" w:hAnsi="Segoe UI" w:cs="Segoe UI"/>
          <w:color w:val="000000" w:themeColor="text1"/>
          <w:sz w:val="23"/>
          <w:szCs w:val="23"/>
        </w:rPr>
        <w:t>– острое начало (минуты-часы) с вовлечением кожи или слизистых (крапивница, гиперемия, отек губ, языка, язычка) + респираторные (одышка, свистящее дыхание, стридор) или гемодинамические (гипотензия, обморок) нарушения</w:t>
      </w:r>
    </w:p>
    <w:p w14:paraId="601925B7" w14:textId="77777777" w:rsidR="00D16553" w:rsidRPr="00585D2E" w:rsidRDefault="00D16553" w:rsidP="00D16553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585D2E">
        <w:rPr>
          <w:rFonts w:ascii="Segoe UI" w:eastAsia="Times New Roman" w:hAnsi="Segoe UI" w:cs="Segoe UI"/>
          <w:color w:val="000000" w:themeColor="text1"/>
          <w:sz w:val="23"/>
          <w:szCs w:val="23"/>
        </w:rPr>
        <w:t>– два или более симптома после воздействия потенциального аллергена (минуты-часы): вовлечение кожи или слизистых (крапивница, гиперемия, отек губ, языка, язычка), респираторные (одышка, свистящее дыхание, стридор) или гемодинамические (гипотензия, обморок) нарушения, при пищевой аллергии боль в животе, тошнота.</w:t>
      </w:r>
    </w:p>
    <w:p w14:paraId="3FC8BD64" w14:textId="558A1B01" w:rsidR="00D16553" w:rsidRPr="00585D2E" w:rsidRDefault="00D16553" w:rsidP="00D16553">
      <w:pPr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</w:p>
    <w:p w14:paraId="2E3ADA85" w14:textId="77777777" w:rsidR="00D16553" w:rsidRPr="00585D2E" w:rsidRDefault="00D16553" w:rsidP="00D16553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3"/>
          <w:szCs w:val="23"/>
        </w:rPr>
      </w:pPr>
    </w:p>
    <w:p w14:paraId="13166BFD" w14:textId="77777777" w:rsidR="00D16553" w:rsidRPr="00585D2E" w:rsidRDefault="00D16553" w:rsidP="00D16553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585D2E">
        <w:rPr>
          <w:rFonts w:ascii="Segoe UI" w:eastAsia="Times New Roman" w:hAnsi="Segoe UI" w:cs="Segoe UI"/>
          <w:b/>
          <w:bCs/>
          <w:color w:val="000000" w:themeColor="text1"/>
          <w:sz w:val="23"/>
          <w:szCs w:val="23"/>
        </w:rPr>
        <w:t>При системной токсичности местных анестетиков:</w:t>
      </w:r>
    </w:p>
    <w:p w14:paraId="5E398766" w14:textId="77777777" w:rsidR="00D16553" w:rsidRPr="00585D2E" w:rsidRDefault="00D16553" w:rsidP="00D16553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585D2E">
        <w:rPr>
          <w:rFonts w:ascii="Segoe UI" w:eastAsia="Times New Roman" w:hAnsi="Segoe UI" w:cs="Segoe UI"/>
          <w:color w:val="000000" w:themeColor="text1"/>
          <w:sz w:val="23"/>
          <w:szCs w:val="23"/>
          <w:u w:val="single"/>
        </w:rPr>
        <w:t>Симптомы: </w:t>
      </w:r>
      <w:r w:rsidRPr="00585D2E">
        <w:rPr>
          <w:rFonts w:ascii="Segoe UI" w:eastAsia="Times New Roman" w:hAnsi="Segoe UI" w:cs="Segoe UI"/>
          <w:color w:val="000000" w:themeColor="text1"/>
          <w:sz w:val="23"/>
          <w:szCs w:val="23"/>
        </w:rPr>
        <w:t>онемение губ, онемение кожи вокруг рта, парестезия языка, шум в ушах, головокружение, неясность зрения, металлический привкус во рту, гипотензия, аритмии, беспокойство, спутанная речь, мышечные подергивания, судороги, нарушение сознания, остановка дыхания.</w:t>
      </w:r>
    </w:p>
    <w:p w14:paraId="600C40A0" w14:textId="77777777" w:rsidR="00D16553" w:rsidRPr="00585D2E" w:rsidRDefault="00D16553" w:rsidP="00D16553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585D2E">
        <w:rPr>
          <w:rFonts w:ascii="Segoe UI" w:eastAsia="Times New Roman" w:hAnsi="Segoe UI" w:cs="Segoe UI"/>
          <w:color w:val="000000" w:themeColor="text1"/>
          <w:sz w:val="23"/>
          <w:szCs w:val="23"/>
          <w:u w:val="single"/>
        </w:rPr>
        <w:t>Помощь:</w:t>
      </w:r>
    </w:p>
    <w:p w14:paraId="51181B88" w14:textId="77777777" w:rsidR="00D16553" w:rsidRPr="00585D2E" w:rsidRDefault="00D16553" w:rsidP="00D16553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585D2E">
        <w:rPr>
          <w:rFonts w:ascii="Segoe UI" w:eastAsia="Times New Roman" w:hAnsi="Segoe UI" w:cs="Segoe UI"/>
          <w:color w:val="000000" w:themeColor="text1"/>
          <w:sz w:val="23"/>
          <w:szCs w:val="23"/>
        </w:rPr>
        <w:t>– оксигенотерапия</w:t>
      </w:r>
    </w:p>
    <w:p w14:paraId="24E50F58" w14:textId="77777777" w:rsidR="00D16553" w:rsidRPr="00585D2E" w:rsidRDefault="00D16553" w:rsidP="00D16553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585D2E">
        <w:rPr>
          <w:rFonts w:ascii="Segoe UI" w:eastAsia="Times New Roman" w:hAnsi="Segoe UI" w:cs="Segoe UI"/>
          <w:color w:val="000000" w:themeColor="text1"/>
          <w:sz w:val="23"/>
          <w:szCs w:val="23"/>
        </w:rPr>
        <w:t>– при судорогах диазепам 2,5 – 10 мг (0,5 – 2 мл) в/в</w:t>
      </w:r>
    </w:p>
    <w:p w14:paraId="028A5BC5" w14:textId="77777777" w:rsidR="00D16553" w:rsidRPr="00585D2E" w:rsidRDefault="00D16553" w:rsidP="00D16553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585D2E">
        <w:rPr>
          <w:rFonts w:ascii="Segoe UI" w:eastAsia="Times New Roman" w:hAnsi="Segoe UI" w:cs="Segoe UI"/>
          <w:color w:val="000000" w:themeColor="text1"/>
          <w:sz w:val="23"/>
          <w:szCs w:val="23"/>
        </w:rPr>
        <w:t>– нарушения ритма не лечить (в РАО вводят жировую эмульсию для купирования аритмии)</w:t>
      </w:r>
    </w:p>
    <w:p w14:paraId="10EF3BE8" w14:textId="77777777" w:rsidR="00D16553" w:rsidRPr="00585D2E" w:rsidRDefault="00D16553" w:rsidP="00D16553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3"/>
          <w:szCs w:val="23"/>
        </w:rPr>
      </w:pPr>
      <w:r w:rsidRPr="00585D2E">
        <w:rPr>
          <w:rFonts w:ascii="Segoe UI" w:eastAsia="Times New Roman" w:hAnsi="Segoe UI" w:cs="Segoe UI"/>
          <w:color w:val="000000" w:themeColor="text1"/>
          <w:sz w:val="23"/>
          <w:szCs w:val="23"/>
        </w:rPr>
        <w:br/>
      </w:r>
    </w:p>
    <w:p w14:paraId="44D9F49F" w14:textId="77777777" w:rsidR="00D16553" w:rsidRPr="00585D2E" w:rsidRDefault="00D16553" w:rsidP="00D16553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585D2E">
        <w:rPr>
          <w:rFonts w:ascii="Segoe UI" w:eastAsia="Times New Roman" w:hAnsi="Segoe UI" w:cs="Segoe UI"/>
          <w:b/>
          <w:bCs/>
          <w:color w:val="000000" w:themeColor="text1"/>
          <w:sz w:val="23"/>
          <w:szCs w:val="23"/>
        </w:rPr>
        <w:t>Нормативные документы, регулирующие оказание помощи при анафилаксии:</w:t>
      </w:r>
    </w:p>
    <w:p w14:paraId="788A5139" w14:textId="4C39E1C1" w:rsidR="00D16553" w:rsidRPr="00585D2E" w:rsidRDefault="00D16553" w:rsidP="00D16553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585D2E">
        <w:rPr>
          <w:rFonts w:ascii="Segoe UI" w:eastAsia="Times New Roman" w:hAnsi="Segoe UI" w:cs="Segoe UI"/>
          <w:color w:val="000000" w:themeColor="text1"/>
          <w:sz w:val="23"/>
          <w:szCs w:val="23"/>
        </w:rPr>
        <w:t>Постановление МЗ РБ №50 от 01.06.2017 «Клинический протокол экстренной медицинской помощи пациентам с анафилаксией</w:t>
      </w:r>
    </w:p>
    <w:p w14:paraId="4C78728A" w14:textId="77777777" w:rsidR="00D16553" w:rsidRPr="00585D2E" w:rsidRDefault="00D16553">
      <w:pPr>
        <w:rPr>
          <w:color w:val="000000" w:themeColor="text1"/>
          <w:lang w:val="ru-RU"/>
        </w:rPr>
      </w:pPr>
    </w:p>
    <w:sectPr w:rsidR="00D16553" w:rsidRPr="00585D2E" w:rsidSect="00D16553">
      <w:pgSz w:w="11906" w:h="16838"/>
      <w:pgMar w:top="567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Product Sans">
    <w:panose1 w:val="020B0403030502040203"/>
    <w:charset w:val="CC"/>
    <w:family w:val="swiss"/>
    <w:pitch w:val="variable"/>
    <w:sig w:usb0="A0000287" w:usb1="00000000" w:usb2="00000000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yNDMwNrMwNjA3tDRS0lEKTi0uzszPAykwqgUAEShrZCwAAAA="/>
  </w:docVars>
  <w:rsids>
    <w:rsidRoot w:val="00D16553"/>
    <w:rsid w:val="0011201D"/>
    <w:rsid w:val="00585D2E"/>
    <w:rsid w:val="008211DF"/>
    <w:rsid w:val="00D165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E67A491"/>
  <w15:chartTrackingRefBased/>
  <w15:docId w15:val="{B4FD1394-0452-4CD2-95E6-38A16C9A80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D1655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33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22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92</Words>
  <Characters>2805</Characters>
  <Application>Microsoft Office Word</Application>
  <DocSecurity>0</DocSecurity>
  <Lines>23</Lines>
  <Paragraphs>6</Paragraphs>
  <ScaleCrop>false</ScaleCrop>
  <Company/>
  <LinksUpToDate>false</LinksUpToDate>
  <CharactersWithSpaces>3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ladimir Terentev</dc:creator>
  <cp:keywords/>
  <dc:description/>
  <cp:lastModifiedBy>Vladimir Terentev</cp:lastModifiedBy>
  <cp:revision>3</cp:revision>
  <cp:lastPrinted>2020-01-11T17:25:00Z</cp:lastPrinted>
  <dcterms:created xsi:type="dcterms:W3CDTF">2020-01-11T10:18:00Z</dcterms:created>
  <dcterms:modified xsi:type="dcterms:W3CDTF">2020-01-11T17:25:00Z</dcterms:modified>
</cp:coreProperties>
</file>